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152F6" w14:textId="71239B21" w:rsidR="00326A70" w:rsidRPr="00422B72" w:rsidRDefault="00CD5C7C" w:rsidP="006B7568">
      <w:pPr>
        <w:jc w:val="center"/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CS222  </w:t>
      </w:r>
      <w:r w:rsidR="003C1A86" w:rsidRPr="00422B72">
        <w:rPr>
          <w:rFonts w:ascii="Cambria" w:hAnsi="Cambria" w:cs="Times New Roman"/>
          <w:sz w:val="30"/>
          <w:szCs w:val="30"/>
        </w:rPr>
        <w:t>-</w:t>
      </w:r>
      <w:r w:rsidRPr="00422B72">
        <w:rPr>
          <w:rFonts w:ascii="Cambria" w:hAnsi="Cambria" w:cs="Times New Roman"/>
          <w:sz w:val="30"/>
          <w:szCs w:val="30"/>
        </w:rPr>
        <w:t xml:space="preserve"> Algorithm Design</w:t>
      </w:r>
    </w:p>
    <w:p w14:paraId="710866AE" w14:textId="77777777" w:rsidR="00F65B89" w:rsidRPr="00422B72" w:rsidRDefault="003C1A86" w:rsidP="00F65B89">
      <w:pPr>
        <w:ind w:left="5760"/>
        <w:jc w:val="center"/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>Dr. Arpita Korwar</w:t>
      </w:r>
    </w:p>
    <w:p w14:paraId="612769C0" w14:textId="78CEE7FC" w:rsidR="007D3FB9" w:rsidRPr="00FE371E" w:rsidRDefault="009D3A79" w:rsidP="007D3FB9">
      <w:pPr>
        <w:pStyle w:val="Heading1"/>
        <w:spacing w:before="0" w:beforeAutospacing="0" w:after="0" w:afterAutospacing="0"/>
        <w:rPr>
          <w:rFonts w:ascii="Arial" w:hAnsi="Arial" w:cs="Arial"/>
          <w:b w:val="0"/>
          <w:bCs w:val="0"/>
          <w:color w:val="202124"/>
          <w:sz w:val="28"/>
          <w:szCs w:val="28"/>
        </w:rPr>
      </w:pPr>
      <w:r w:rsidRPr="00EC1A64">
        <w:rPr>
          <w:rFonts w:ascii="Cambria" w:hAnsi="Cambria"/>
          <w:b w:val="0"/>
          <w:bCs w:val="0"/>
          <w:i/>
          <w:iCs/>
          <w:sz w:val="36"/>
          <w:szCs w:val="36"/>
        </w:rPr>
        <w:t>Assignment</w:t>
      </w:r>
      <w:r w:rsidR="00FE371E">
        <w:rPr>
          <w:rFonts w:ascii="Cambria" w:hAnsi="Cambria"/>
          <w:b w:val="0"/>
          <w:bCs w:val="0"/>
          <w:i/>
          <w:iCs/>
          <w:sz w:val="36"/>
          <w:szCs w:val="36"/>
        </w:rPr>
        <w:t xml:space="preserve"> 8</w:t>
      </w:r>
      <w:r w:rsidRPr="00EC1A64">
        <w:rPr>
          <w:rFonts w:ascii="Cambria" w:hAnsi="Cambria"/>
          <w:i/>
          <w:iCs/>
          <w:sz w:val="36"/>
          <w:szCs w:val="36"/>
        </w:rPr>
        <w:t xml:space="preserve"> - </w:t>
      </w:r>
      <w:r w:rsidR="00FE371E" w:rsidRPr="00FE371E">
        <w:rPr>
          <w:rFonts w:ascii="Cambria" w:hAnsi="Cambria"/>
          <w:b w:val="0"/>
          <w:bCs w:val="0"/>
          <w:i/>
          <w:iCs/>
          <w:sz w:val="36"/>
          <w:szCs w:val="36"/>
        </w:rPr>
        <w:t>Strassen’s matrix multiplication</w:t>
      </w:r>
    </w:p>
    <w:p w14:paraId="4F12B331" w14:textId="4010CDA8" w:rsidR="003C5C64" w:rsidRPr="00422B72" w:rsidRDefault="003C5C64" w:rsidP="00F65B89">
      <w:pPr>
        <w:rPr>
          <w:rFonts w:ascii="Cambria" w:hAnsi="Cambria" w:cs="Times New Roman"/>
          <w:i/>
          <w:iCs/>
          <w:sz w:val="30"/>
          <w:szCs w:val="30"/>
        </w:rPr>
      </w:pPr>
    </w:p>
    <w:p w14:paraId="1B7141DC" w14:textId="77777777" w:rsidR="00376545" w:rsidRPr="00422B72" w:rsidRDefault="00376545" w:rsidP="00F65B89">
      <w:p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Authors :  </w:t>
      </w:r>
    </w:p>
    <w:p w14:paraId="62F84D57" w14:textId="77777777" w:rsidR="00376545" w:rsidRPr="00422B72" w:rsidRDefault="00BF0E05" w:rsidP="00376545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Prakhar Mathur  </w:t>
      </w:r>
      <w:r w:rsidR="00CC0410" w:rsidRPr="00422B72">
        <w:rPr>
          <w:rFonts w:ascii="Cambria" w:hAnsi="Cambria" w:cs="Times New Roman"/>
          <w:sz w:val="30"/>
          <w:szCs w:val="30"/>
        </w:rPr>
        <w:t xml:space="preserve"> </w:t>
      </w:r>
      <w:r w:rsidRPr="00422B72">
        <w:rPr>
          <w:rFonts w:ascii="Cambria" w:hAnsi="Cambria" w:cs="Times New Roman"/>
          <w:sz w:val="30"/>
          <w:szCs w:val="30"/>
        </w:rPr>
        <w:t>1906328</w:t>
      </w:r>
    </w:p>
    <w:p w14:paraId="6ABBFA30" w14:textId="6A00C734" w:rsidR="00830518" w:rsidRPr="00422B72" w:rsidRDefault="00830518" w:rsidP="00830518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Sanjay Marreddi </w:t>
      </w:r>
      <w:r w:rsidR="00884F6A">
        <w:rPr>
          <w:rFonts w:ascii="Cambria" w:hAnsi="Cambria" w:cs="Times New Roman"/>
          <w:sz w:val="30"/>
          <w:szCs w:val="30"/>
        </w:rPr>
        <w:t xml:space="preserve"> </w:t>
      </w:r>
      <w:r w:rsidRPr="00422B72">
        <w:rPr>
          <w:rFonts w:ascii="Cambria" w:hAnsi="Cambria" w:cs="Times New Roman"/>
          <w:sz w:val="30"/>
          <w:szCs w:val="30"/>
        </w:rPr>
        <w:t>1904119</w:t>
      </w:r>
    </w:p>
    <w:p w14:paraId="4879FFBE" w14:textId="77777777" w:rsidR="004C7484" w:rsidRPr="00422B72" w:rsidRDefault="00BF0E05" w:rsidP="003A13B6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>Rishabh Tripathi 1904</w:t>
      </w:r>
      <w:r w:rsidR="00CC0410" w:rsidRPr="00422B72">
        <w:rPr>
          <w:rFonts w:ascii="Cambria" w:hAnsi="Cambria" w:cs="Times New Roman"/>
          <w:sz w:val="30"/>
          <w:szCs w:val="30"/>
        </w:rPr>
        <w:t>1</w:t>
      </w:r>
      <w:r w:rsidRPr="00422B72">
        <w:rPr>
          <w:rFonts w:ascii="Cambria" w:hAnsi="Cambria" w:cs="Times New Roman"/>
          <w:sz w:val="30"/>
          <w:szCs w:val="30"/>
        </w:rPr>
        <w:t>2</w:t>
      </w:r>
      <w:r w:rsidR="00CC0410" w:rsidRPr="00422B72">
        <w:rPr>
          <w:rFonts w:ascii="Cambria" w:hAnsi="Cambria" w:cs="Times New Roman"/>
          <w:sz w:val="30"/>
          <w:szCs w:val="30"/>
        </w:rPr>
        <w:t>9</w:t>
      </w:r>
    </w:p>
    <w:p w14:paraId="0B5502FA" w14:textId="0EC45CAE" w:rsidR="003A13B6" w:rsidRPr="00422B72" w:rsidRDefault="003A13B6" w:rsidP="003A13B6">
      <w:pPr>
        <w:pStyle w:val="ListParagraph"/>
        <w:rPr>
          <w:rFonts w:ascii="Cambria" w:hAnsi="Cambria" w:cs="Times New Roman"/>
          <w:sz w:val="30"/>
          <w:szCs w:val="30"/>
        </w:rPr>
      </w:pPr>
    </w:p>
    <w:p w14:paraId="302700A5" w14:textId="20A4AB31" w:rsidR="00FE371E" w:rsidRDefault="00314A4C" w:rsidP="003A13B6">
      <w:pPr>
        <w:jc w:val="center"/>
        <w:rPr>
          <w:noProof/>
        </w:rPr>
      </w:pPr>
      <w:r>
        <w:rPr>
          <w:rFonts w:ascii="Cambria" w:hAnsi="Cambria" w:cs="Times New Roman"/>
          <w:i/>
          <w:iCs/>
          <w:sz w:val="30"/>
          <w:szCs w:val="30"/>
        </w:rPr>
        <w:t>Sample Input &amp; Output</w:t>
      </w:r>
    </w:p>
    <w:p w14:paraId="7B65D09D" w14:textId="77777777" w:rsidR="00391DD7" w:rsidRDefault="00391DD7" w:rsidP="00314A4C">
      <w:pPr>
        <w:rPr>
          <w:noProof/>
        </w:rPr>
      </w:pPr>
    </w:p>
    <w:p w14:paraId="74FFA5D8" w14:textId="2C275456" w:rsidR="009830B2" w:rsidRPr="00314A4C" w:rsidRDefault="00FC0711" w:rsidP="00314A4C">
      <w:pPr>
        <w:jc w:val="center"/>
        <w:rPr>
          <w:rFonts w:ascii="Cambria" w:hAnsi="Cambria" w:cs="Times New Roman"/>
          <w:i/>
          <w:iCs/>
          <w:sz w:val="30"/>
          <w:szCs w:val="30"/>
        </w:rPr>
      </w:pPr>
      <w:r>
        <w:rPr>
          <w:noProof/>
        </w:rPr>
        <w:drawing>
          <wp:inline distT="0" distB="0" distL="0" distR="0" wp14:anchorId="6BAD8369" wp14:editId="5E2F2C5A">
            <wp:extent cx="5731510" cy="19812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7143" b="21379"/>
                    <a:stretch/>
                  </pic:blipFill>
                  <pic:spPr bwMode="auto">
                    <a:xfrm>
                      <a:off x="0" y="0"/>
                      <a:ext cx="5731510" cy="198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00BE3" w14:textId="71868055" w:rsidR="009B32EE" w:rsidRDefault="009B32EE" w:rsidP="00FE371E">
      <w:pPr>
        <w:rPr>
          <w:rFonts w:ascii="Cambria" w:hAnsi="Cambria"/>
          <w:sz w:val="28"/>
          <w:szCs w:val="28"/>
        </w:rPr>
      </w:pPr>
    </w:p>
    <w:p w14:paraId="08A96451" w14:textId="77777777" w:rsidR="009B32EE" w:rsidRPr="009B32EE" w:rsidRDefault="009B32EE" w:rsidP="00FE371E">
      <w:pPr>
        <w:rPr>
          <w:rFonts w:ascii="Cambria" w:eastAsiaTheme="minorEastAsia" w:hAnsi="Cambria" w:cs="Times New Roman"/>
          <w:sz w:val="28"/>
          <w:szCs w:val="28"/>
        </w:rPr>
      </w:pPr>
    </w:p>
    <w:p w14:paraId="17C8ED54" w14:textId="2F81EFF6" w:rsidR="00422B72" w:rsidRPr="00FE371E" w:rsidRDefault="00422B72" w:rsidP="00422B72">
      <w:pPr>
        <w:rPr>
          <w:noProof/>
        </w:rPr>
      </w:pPr>
    </w:p>
    <w:sectPr w:rsidR="00422B72" w:rsidRPr="00FE37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35A29"/>
    <w:multiLevelType w:val="hybridMultilevel"/>
    <w:tmpl w:val="3B34A3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4912B0"/>
    <w:multiLevelType w:val="hybridMultilevel"/>
    <w:tmpl w:val="CB669E7A"/>
    <w:lvl w:ilvl="0" w:tplc="14EAC2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074DE2"/>
    <w:multiLevelType w:val="hybridMultilevel"/>
    <w:tmpl w:val="217C0B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5C7F15"/>
    <w:multiLevelType w:val="hybridMultilevel"/>
    <w:tmpl w:val="384C440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42739B"/>
    <w:multiLevelType w:val="hybridMultilevel"/>
    <w:tmpl w:val="A832FD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1652DC"/>
    <w:multiLevelType w:val="hybridMultilevel"/>
    <w:tmpl w:val="336655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E718A4"/>
    <w:multiLevelType w:val="hybridMultilevel"/>
    <w:tmpl w:val="233E53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4D2256"/>
    <w:multiLevelType w:val="hybridMultilevel"/>
    <w:tmpl w:val="2C181ECE"/>
    <w:lvl w:ilvl="0" w:tplc="A81A7E5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706C1CB9"/>
    <w:multiLevelType w:val="hybridMultilevel"/>
    <w:tmpl w:val="5E2E67A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A0E35FE"/>
    <w:multiLevelType w:val="hybridMultilevel"/>
    <w:tmpl w:val="001EF2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1E34B6"/>
    <w:multiLevelType w:val="hybridMultilevel"/>
    <w:tmpl w:val="CD6E76F0"/>
    <w:lvl w:ilvl="0" w:tplc="14EAC2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10"/>
  </w:num>
  <w:num w:numId="6">
    <w:abstractNumId w:val="5"/>
  </w:num>
  <w:num w:numId="7">
    <w:abstractNumId w:val="8"/>
  </w:num>
  <w:num w:numId="8">
    <w:abstractNumId w:val="7"/>
  </w:num>
  <w:num w:numId="9">
    <w:abstractNumId w:val="9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zQyM7YwtbA0NTJS0lEKTi0uzszPAykwNKgFABus+vgtAAAA"/>
  </w:docVars>
  <w:rsids>
    <w:rsidRoot w:val="00326A70"/>
    <w:rsid w:val="00020676"/>
    <w:rsid w:val="000A0E51"/>
    <w:rsid w:val="000B31E0"/>
    <w:rsid w:val="000D22E7"/>
    <w:rsid w:val="000D5BBA"/>
    <w:rsid w:val="00110DB9"/>
    <w:rsid w:val="0013058D"/>
    <w:rsid w:val="00160F6A"/>
    <w:rsid w:val="00170ECA"/>
    <w:rsid w:val="00174D64"/>
    <w:rsid w:val="00182431"/>
    <w:rsid w:val="001937EA"/>
    <w:rsid w:val="00193EDC"/>
    <w:rsid w:val="001A136E"/>
    <w:rsid w:val="001A6659"/>
    <w:rsid w:val="001C2B40"/>
    <w:rsid w:val="00244D59"/>
    <w:rsid w:val="00253388"/>
    <w:rsid w:val="00262EA2"/>
    <w:rsid w:val="00297213"/>
    <w:rsid w:val="002A1CF2"/>
    <w:rsid w:val="002E69D0"/>
    <w:rsid w:val="00314A4C"/>
    <w:rsid w:val="00321308"/>
    <w:rsid w:val="00326A70"/>
    <w:rsid w:val="00376545"/>
    <w:rsid w:val="00391DD7"/>
    <w:rsid w:val="003A13B6"/>
    <w:rsid w:val="003C0763"/>
    <w:rsid w:val="003C1A86"/>
    <w:rsid w:val="003C2049"/>
    <w:rsid w:val="003C5C64"/>
    <w:rsid w:val="003E6F49"/>
    <w:rsid w:val="004223CF"/>
    <w:rsid w:val="00422B72"/>
    <w:rsid w:val="00427AEE"/>
    <w:rsid w:val="00432317"/>
    <w:rsid w:val="0043546B"/>
    <w:rsid w:val="00475090"/>
    <w:rsid w:val="0049695C"/>
    <w:rsid w:val="004A34B9"/>
    <w:rsid w:val="004C7484"/>
    <w:rsid w:val="004D165C"/>
    <w:rsid w:val="00517992"/>
    <w:rsid w:val="00571478"/>
    <w:rsid w:val="00572460"/>
    <w:rsid w:val="005926A2"/>
    <w:rsid w:val="005B0A05"/>
    <w:rsid w:val="005E7CDF"/>
    <w:rsid w:val="005F0B13"/>
    <w:rsid w:val="005F1CFC"/>
    <w:rsid w:val="005F2E64"/>
    <w:rsid w:val="006057B1"/>
    <w:rsid w:val="006169BB"/>
    <w:rsid w:val="0064559C"/>
    <w:rsid w:val="006A39A5"/>
    <w:rsid w:val="006A460A"/>
    <w:rsid w:val="006A63B4"/>
    <w:rsid w:val="006B643A"/>
    <w:rsid w:val="006B7568"/>
    <w:rsid w:val="006C1E46"/>
    <w:rsid w:val="00774A52"/>
    <w:rsid w:val="00776A59"/>
    <w:rsid w:val="0078566B"/>
    <w:rsid w:val="007C04B4"/>
    <w:rsid w:val="007D3FB9"/>
    <w:rsid w:val="007E31BB"/>
    <w:rsid w:val="00811D04"/>
    <w:rsid w:val="00812803"/>
    <w:rsid w:val="00830518"/>
    <w:rsid w:val="0086170E"/>
    <w:rsid w:val="0086748E"/>
    <w:rsid w:val="00884F6A"/>
    <w:rsid w:val="00896D3F"/>
    <w:rsid w:val="008C307E"/>
    <w:rsid w:val="008E4791"/>
    <w:rsid w:val="00930B8C"/>
    <w:rsid w:val="00936A57"/>
    <w:rsid w:val="009830B2"/>
    <w:rsid w:val="009A1352"/>
    <w:rsid w:val="009B32EE"/>
    <w:rsid w:val="009D3A79"/>
    <w:rsid w:val="009E7FF5"/>
    <w:rsid w:val="009F5A6A"/>
    <w:rsid w:val="00A3662B"/>
    <w:rsid w:val="00A54908"/>
    <w:rsid w:val="00A60FFA"/>
    <w:rsid w:val="00A76B6A"/>
    <w:rsid w:val="00B0245C"/>
    <w:rsid w:val="00B45936"/>
    <w:rsid w:val="00B6506B"/>
    <w:rsid w:val="00B72B4F"/>
    <w:rsid w:val="00B77755"/>
    <w:rsid w:val="00BE77C7"/>
    <w:rsid w:val="00BF0E05"/>
    <w:rsid w:val="00BF4882"/>
    <w:rsid w:val="00C000F1"/>
    <w:rsid w:val="00C027D8"/>
    <w:rsid w:val="00C10136"/>
    <w:rsid w:val="00C37B04"/>
    <w:rsid w:val="00C91810"/>
    <w:rsid w:val="00CC0410"/>
    <w:rsid w:val="00CD5C7C"/>
    <w:rsid w:val="00CF4FAB"/>
    <w:rsid w:val="00CF5746"/>
    <w:rsid w:val="00D01A64"/>
    <w:rsid w:val="00D05D9D"/>
    <w:rsid w:val="00D21BDF"/>
    <w:rsid w:val="00E03B37"/>
    <w:rsid w:val="00E22033"/>
    <w:rsid w:val="00E55A93"/>
    <w:rsid w:val="00E574F6"/>
    <w:rsid w:val="00E60FC9"/>
    <w:rsid w:val="00EC1A64"/>
    <w:rsid w:val="00F155E3"/>
    <w:rsid w:val="00F27C98"/>
    <w:rsid w:val="00F65B89"/>
    <w:rsid w:val="00F81160"/>
    <w:rsid w:val="00FA6AD4"/>
    <w:rsid w:val="00FC0711"/>
    <w:rsid w:val="00FE3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935DC"/>
  <w15:chartTrackingRefBased/>
  <w15:docId w15:val="{6CB49A01-4621-47F8-9BF0-1E629B378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66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BB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55A9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662B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nje5zd">
    <w:name w:val="nje5zd"/>
    <w:basedOn w:val="DefaultParagraphFont"/>
    <w:rsid w:val="00A3662B"/>
  </w:style>
  <w:style w:type="paragraph" w:styleId="NormalWeb">
    <w:name w:val="Normal (Web)"/>
    <w:basedOn w:val="Normal"/>
    <w:uiPriority w:val="99"/>
    <w:semiHidden/>
    <w:unhideWhenUsed/>
    <w:rsid w:val="004354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tab-span">
    <w:name w:val="apple-tab-span"/>
    <w:basedOn w:val="DefaultParagraphFont"/>
    <w:rsid w:val="004354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42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6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61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0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1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7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75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1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CDEV01</dc:creator>
  <cp:keywords/>
  <dc:description/>
  <cp:lastModifiedBy>Sanjay</cp:lastModifiedBy>
  <cp:revision>45</cp:revision>
  <cp:lastPrinted>2021-04-13T06:22:00Z</cp:lastPrinted>
  <dcterms:created xsi:type="dcterms:W3CDTF">2021-03-03T09:34:00Z</dcterms:created>
  <dcterms:modified xsi:type="dcterms:W3CDTF">2021-04-25T14:43:00Z</dcterms:modified>
</cp:coreProperties>
</file>